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42F5" w14:textId="77777777" w:rsidR="007713AE" w:rsidRDefault="007713AE" w:rsidP="005106BC">
      <w:pPr>
        <w:widowControl w:val="0"/>
        <w:kinsoku w:val="0"/>
        <w:overflowPunct w:val="0"/>
        <w:autoSpaceDE w:val="0"/>
        <w:autoSpaceDN w:val="0"/>
        <w:adjustRightInd w:val="0"/>
        <w:spacing w:before="143" w:after="0" w:line="240" w:lineRule="auto"/>
        <w:ind w:left="2053" w:hanging="1873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A787EE" w14:textId="36DD1906" w:rsidR="005106BC" w:rsidRPr="005106BC" w:rsidRDefault="005106BC" w:rsidP="005106BC">
      <w:pPr>
        <w:widowControl w:val="0"/>
        <w:kinsoku w:val="0"/>
        <w:overflowPunct w:val="0"/>
        <w:autoSpaceDE w:val="0"/>
        <w:autoSpaceDN w:val="0"/>
        <w:adjustRightInd w:val="0"/>
        <w:spacing w:before="143" w:after="0" w:line="240" w:lineRule="auto"/>
        <w:ind w:left="2053" w:hanging="1873"/>
        <w:outlineLvl w:val="0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 w:rsidRPr="005106BC">
        <w:rPr>
          <w:rFonts w:ascii="Times New Roman" w:eastAsia="Times New Roman" w:hAnsi="Times New Roman" w:cs="Times New Roman"/>
          <w:b/>
          <w:bCs/>
          <w:sz w:val="24"/>
          <w:szCs w:val="24"/>
        </w:rPr>
        <w:t>Attachment 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PSC-</w:t>
      </w:r>
      <w:r w:rsidRPr="00047D1C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047D1C" w:rsidRPr="00047D1C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047D1C">
        <w:rPr>
          <w:rFonts w:ascii="Times New Roman" w:eastAsia="Times New Roman" w:hAnsi="Times New Roman" w:cs="Times New Roman"/>
          <w:b/>
          <w:bCs/>
          <w:sz w:val="24"/>
          <w:szCs w:val="24"/>
        </w:rPr>
        <w:t>-0</w:t>
      </w:r>
      <w:r w:rsidR="00047D1C" w:rsidRPr="00047D1C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D204E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p w14:paraId="0916AA6D" w14:textId="72EBAFAF" w:rsidR="005106BC" w:rsidRPr="005106BC" w:rsidRDefault="00A84C31" w:rsidP="005106BC">
      <w:pPr>
        <w:widowControl w:val="0"/>
        <w:kinsoku w:val="0"/>
        <w:overflowPunct w:val="0"/>
        <w:autoSpaceDE w:val="0"/>
        <w:autoSpaceDN w:val="0"/>
        <w:adjustRightInd w:val="0"/>
        <w:spacing w:before="143" w:after="0" w:line="240" w:lineRule="auto"/>
        <w:ind w:left="2053" w:hanging="1873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POSAL </w:t>
      </w:r>
      <w:r w:rsidR="005106BC" w:rsidRPr="005106BC">
        <w:rPr>
          <w:rFonts w:ascii="Times New Roman" w:eastAsia="Times New Roman" w:hAnsi="Times New Roman" w:cs="Times New Roman"/>
          <w:b/>
          <w:bCs/>
          <w:sz w:val="24"/>
          <w:szCs w:val="24"/>
        </w:rPr>
        <w:t>CHECKLIST</w:t>
      </w:r>
      <w:r w:rsidR="005106BC" w:rsidRPr="005106BC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5106BC" w:rsidRPr="005106BC">
        <w:rPr>
          <w:rFonts w:ascii="Times New Roman" w:eastAsia="Times New Roman" w:hAnsi="Times New Roman" w:cs="Times New Roman"/>
          <w:b/>
          <w:bCs/>
          <w:sz w:val="24"/>
          <w:szCs w:val="24"/>
        </w:rPr>
        <w:t>FOR</w:t>
      </w:r>
      <w:r w:rsidR="005106BC" w:rsidRPr="005106BC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5106BC" w:rsidRPr="005106BC">
        <w:rPr>
          <w:rFonts w:ascii="Times New Roman" w:eastAsia="Times New Roman" w:hAnsi="Times New Roman" w:cs="Times New Roman"/>
          <w:b/>
          <w:bCs/>
          <w:sz w:val="24"/>
          <w:szCs w:val="24"/>
        </w:rPr>
        <w:t>OFFERORs</w:t>
      </w:r>
    </w:p>
    <w:p w14:paraId="4594DFE7" w14:textId="77777777" w:rsidR="005106BC" w:rsidRPr="005106BC" w:rsidRDefault="005106BC" w:rsidP="005106BC">
      <w:pPr>
        <w:widowControl w:val="0"/>
        <w:kinsoku w:val="0"/>
        <w:overflowPunct w:val="0"/>
        <w:autoSpaceDE w:val="0"/>
        <w:autoSpaceDN w:val="0"/>
        <w:adjustRightInd w:val="0"/>
        <w:spacing w:before="3" w:after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9576" w:type="dxa"/>
        <w:tblInd w:w="11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6"/>
        <w:gridCol w:w="7405"/>
        <w:gridCol w:w="935"/>
      </w:tblGrid>
      <w:tr w:rsidR="005106BC" w:rsidRPr="005106BC" w14:paraId="74390365" w14:textId="77777777" w:rsidTr="00D204E8">
        <w:trPr>
          <w:trHeight w:val="1103"/>
        </w:trPr>
        <w:tc>
          <w:tcPr>
            <w:tcW w:w="95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E859E" w14:textId="60B237AD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9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ructions for </w:t>
            </w:r>
            <w:r w:rsidR="00D204E8">
              <w:rPr>
                <w:rFonts w:ascii="Times New Roman" w:eastAsia="Times New Roman" w:hAnsi="Times New Roman" w:cs="Times New Roman"/>
                <w:sz w:val="24"/>
                <w:szCs w:val="24"/>
              </w:rPr>
              <w:t>Offerors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Ensure that the answers to </w:t>
            </w:r>
            <w:proofErr w:type="gramStart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ll of</w:t>
            </w:r>
            <w:proofErr w:type="gramEnd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questions below are</w:t>
            </w:r>
            <w:r w:rsidRPr="005106BC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nswered. In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column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right,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ndicate Yes, No,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or</w:t>
            </w:r>
            <w:r w:rsidRPr="005106BC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NA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for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not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pplicable.</w:t>
            </w:r>
            <w:r w:rsidRPr="005106BC"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nclude</w:t>
            </w:r>
            <w:r w:rsidRPr="005106BC">
              <w:rPr>
                <w:rFonts w:ascii="Times New Roman" w:eastAsia="Times New Roman" w:hAnsi="Times New Roman" w:cs="Times New Roman"/>
                <w:spacing w:val="-57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is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completed document with Offeror’s submission.</w:t>
            </w:r>
          </w:p>
        </w:tc>
      </w:tr>
      <w:tr w:rsidR="005106BC" w:rsidRPr="005106BC" w14:paraId="26E9039E" w14:textId="77777777" w:rsidTr="00D204E8">
        <w:trPr>
          <w:trHeight w:val="553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42A33D" w14:textId="07191481" w:rsidR="005106BC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5106BC"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D0950" w14:textId="77777777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Pr="005106BC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able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Contents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ncluded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 proposal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B3E11" w14:textId="77777777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106BC" w:rsidRPr="005106BC" w14:paraId="25DB9B33" w14:textId="77777777" w:rsidTr="00D204E8">
        <w:trPr>
          <w:trHeight w:val="828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3C9E63" w14:textId="3BABDCE5" w:rsidR="005106BC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5106BC"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951B93" w14:textId="1B44E40F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44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5106BC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Offeror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eligible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for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funding</w:t>
            </w:r>
            <w:r w:rsidRPr="005106BC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from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mmission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ccording</w:t>
            </w:r>
            <w:r w:rsidRPr="005106BC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o Section A.2 of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 RFP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FA78C" w14:textId="77777777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106BC" w:rsidRPr="005106BC" w14:paraId="715D5554" w14:textId="77777777" w:rsidTr="00D204E8">
        <w:trPr>
          <w:trHeight w:val="827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DB83C" w14:textId="5B5B9AAA" w:rsidR="005106BC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5106BC"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1C549" w14:textId="721F4D60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27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roposal formatted in accordance with Section E.</w:t>
            </w:r>
            <w:r w:rsidR="00862EC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5106BC">
              <w:rPr>
                <w:rFonts w:ascii="Times New Roman" w:eastAsia="Times New Roman" w:hAnsi="Times New Roman" w:cs="Times New Roman"/>
                <w:spacing w:val="-57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RFP</w:t>
            </w:r>
            <w:proofErr w:type="gramEnd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A8C82" w14:textId="77777777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106BC" w:rsidRPr="005106BC" w14:paraId="68711D43" w14:textId="77777777" w:rsidTr="00D204E8">
        <w:trPr>
          <w:trHeight w:val="917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9F6C55" w14:textId="6975D676" w:rsidR="005106BC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5106BC"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0BB340" w14:textId="6E34614F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9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</w:t>
            </w:r>
            <w:proofErr w:type="gramStart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862EC7">
              <w:rPr>
                <w:rFonts w:ascii="Times New Roman" w:eastAsia="Times New Roman" w:hAnsi="Times New Roman" w:cs="Times New Roman"/>
                <w:sz w:val="24"/>
                <w:szCs w:val="24"/>
              </w:rPr>
              <w:t>ll of</w:t>
            </w:r>
            <w:proofErr w:type="gramEnd"/>
            <w:r w:rsidR="00862E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information required in </w:t>
            </w:r>
            <w:r w:rsidR="009E6D4A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ection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D.4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RFP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864D5" w14:textId="77777777" w:rsidR="005106BC" w:rsidRPr="005106BC" w:rsidRDefault="005106BC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0088" w:rsidRPr="005106BC" w14:paraId="69A4A712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CA559" w14:textId="19E1E273" w:rsidR="00B00088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01721" w14:textId="1234F48F" w:rsidR="00B00088" w:rsidRPr="00B44891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</w:t>
            </w:r>
            <w:r w:rsidR="00A36E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signe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losure</w:t>
            </w:r>
            <w:r w:rsidR="00A36EB8">
              <w:rPr>
                <w:rFonts w:ascii="Times New Roman" w:eastAsia="Times New Roman" w:hAnsi="Times New Roman" w:cs="Times New Roman"/>
                <w:sz w:val="24"/>
                <w:szCs w:val="24"/>
              </w:rPr>
              <w:t>/Conflict of Intere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atement, </w:t>
            </w:r>
            <w:r w:rsidRPr="00B00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437FD" w14:textId="77777777" w:rsidR="00B00088" w:rsidRPr="005106BC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0088" w:rsidRPr="005106BC" w14:paraId="1D0E6EB4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9D867" w14:textId="1EEC0304" w:rsidR="00B00088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FCFA5" w14:textId="0B06AB58" w:rsidR="00B00088" w:rsidRPr="00B44891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Past Performance Evaluation Forms, </w:t>
            </w:r>
            <w:r w:rsidRPr="00B00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C</w:t>
            </w:r>
            <w:r w:rsidRPr="00B00088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DB9D2" w14:textId="77777777" w:rsidR="00B00088" w:rsidRPr="005106BC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0088" w:rsidRPr="005106BC" w14:paraId="24DC40BD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3838D" w14:textId="2B2B8F20" w:rsidR="00B00088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A79A4" w14:textId="6A97DD6E" w:rsidR="00B00088" w:rsidRPr="00B44891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00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the SBE Subcontracting Plan, </w:t>
            </w:r>
            <w:r w:rsidRPr="00B000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D</w:t>
            </w:r>
            <w:r w:rsidRPr="00B00088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92BA6" w14:textId="77777777" w:rsidR="00B00088" w:rsidRPr="005106BC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0088" w:rsidRPr="005106BC" w14:paraId="70B52067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97012" w14:textId="4BD4D589" w:rsidR="00B00088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6117" w14:textId="77A1E9A5" w:rsidR="00B00088" w:rsidRPr="00B44891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04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the Equal Employment Opportunity (EEO) Agreement and Report, </w:t>
            </w:r>
            <w:r w:rsidRPr="00D204E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E</w:t>
            </w:r>
            <w:r w:rsidRPr="00D204E8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2A79E" w14:textId="77777777" w:rsidR="00B00088" w:rsidRPr="005106BC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0088" w:rsidRPr="005106BC" w14:paraId="26739652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B14F1" w14:textId="7FCD5A70" w:rsidR="00B00088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F0E35" w14:textId="4DB477E0" w:rsidR="00B00088" w:rsidRPr="00B44891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the First Source Agreement and Revised Employment Plan, </w:t>
            </w:r>
            <w:r w:rsidRPr="00D204E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0EAFC" w14:textId="77777777" w:rsidR="00B00088" w:rsidRPr="005106BC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0088" w:rsidRPr="005106BC" w14:paraId="492B5645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FEC27" w14:textId="4A5440D6" w:rsidR="00B00088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34A7E" w14:textId="0A789D3B" w:rsidR="00B00088" w:rsidRPr="00B44891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roposal include the Technology Readiness Level Questionnaire, </w:t>
            </w:r>
            <w:r w:rsidRPr="00D204E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D91B3" w14:textId="77777777" w:rsidR="00B00088" w:rsidRPr="005106BC" w:rsidRDefault="00B0008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E6D4A" w:rsidRPr="005106BC" w14:paraId="54F96DA1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6418E" w14:textId="633E7B5D" w:rsidR="009E6D4A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DA028" w14:textId="7FEF89CF" w:rsidR="009E6D4A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Does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proposal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include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first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page</w:t>
            </w:r>
            <w:r w:rsidRPr="005106BC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r w:rsidRPr="005106BC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signed</w:t>
            </w:r>
            <w:r w:rsidRPr="005106BC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gramStart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la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7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page</w:t>
            </w:r>
            <w:proofErr w:type="gramEnd"/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Promises, Certifications, Assertions, and</w:t>
            </w:r>
            <w:r w:rsidRPr="005106BC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Assuranc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106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H</w:t>
            </w:r>
            <w:r w:rsidRPr="005106B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5E185" w14:textId="77777777" w:rsidR="009E6D4A" w:rsidRPr="005106BC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D451F" w:rsidRPr="005106BC" w14:paraId="749CA521" w14:textId="77777777" w:rsidTr="00D204E8">
        <w:trPr>
          <w:trHeight w:val="710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A2B37" w14:textId="02133ADC" w:rsidR="00FD451F" w:rsidRPr="00B44891" w:rsidRDefault="009E6D4A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68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FD451F" w:rsidRPr="00B4489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8D983" w14:textId="57F14ED7" w:rsidR="00FD451F" w:rsidRPr="00B44891" w:rsidRDefault="00FD451F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1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8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</w:t>
            </w:r>
            <w:r w:rsidR="00EE58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fferor address how the proposal meets the </w:t>
            </w:r>
            <w:proofErr w:type="spellStart"/>
            <w:r w:rsidR="00EE587A">
              <w:rPr>
                <w:rFonts w:ascii="Times New Roman" w:eastAsia="Times New Roman" w:hAnsi="Times New Roman" w:cs="Times New Roman"/>
                <w:sz w:val="24"/>
                <w:szCs w:val="24"/>
              </w:rPr>
              <w:t>PowerPath</w:t>
            </w:r>
            <w:proofErr w:type="spellEnd"/>
            <w:r w:rsidR="00EE58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C guiding principles described in </w:t>
            </w:r>
            <w:r w:rsidR="00B44891" w:rsidRPr="00B448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tachment J</w:t>
            </w:r>
            <w:r w:rsidRPr="00B44891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4C16" w14:textId="77777777" w:rsidR="00FD451F" w:rsidRPr="005106BC" w:rsidRDefault="00FD451F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04E8" w:rsidRPr="005106BC" w14:paraId="49FE05B6" w14:textId="77777777" w:rsidTr="00D204E8">
        <w:trPr>
          <w:trHeight w:val="458"/>
        </w:trPr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916F4" w14:textId="5A506B9E" w:rsidR="00D204E8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ind w:left="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9E6D4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24DE1" w14:textId="11FA7E43" w:rsidR="00D204E8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left="108" w:right="9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roposal include a Certificate of Good Standing?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2AD44" w14:textId="77777777" w:rsidR="00D204E8" w:rsidRPr="005106BC" w:rsidRDefault="00D204E8" w:rsidP="005106BC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8620184" w14:textId="77777777" w:rsidR="005106BC" w:rsidRPr="005106BC" w:rsidRDefault="005106BC" w:rsidP="005106BC">
      <w:pPr>
        <w:widowControl w:val="0"/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eastAsia="Times New Roman" w:hAnsi="Times New Roman" w:cs="Times New Roman"/>
          <w:b/>
          <w:bCs/>
          <w:sz w:val="12"/>
          <w:szCs w:val="12"/>
        </w:rPr>
      </w:pPr>
    </w:p>
    <w:p w14:paraId="06F84C3C" w14:textId="77777777" w:rsidR="00C572F8" w:rsidRDefault="00C572F8"/>
    <w:sectPr w:rsidR="00C57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MDQzMzWzMDUxM7NQ0lEKTi0uzszPAykwrAUAhIt8riwAAAA="/>
  </w:docVars>
  <w:rsids>
    <w:rsidRoot w:val="005106BC"/>
    <w:rsid w:val="00047D1C"/>
    <w:rsid w:val="001E4D02"/>
    <w:rsid w:val="005106BC"/>
    <w:rsid w:val="0070357C"/>
    <w:rsid w:val="007713AE"/>
    <w:rsid w:val="00862EC7"/>
    <w:rsid w:val="008B4FFF"/>
    <w:rsid w:val="009E6D4A"/>
    <w:rsid w:val="00A36EB8"/>
    <w:rsid w:val="00A84C31"/>
    <w:rsid w:val="00B00088"/>
    <w:rsid w:val="00B44891"/>
    <w:rsid w:val="00C572F8"/>
    <w:rsid w:val="00CA50BD"/>
    <w:rsid w:val="00D204E8"/>
    <w:rsid w:val="00DE76CC"/>
    <w:rsid w:val="00E06DCF"/>
    <w:rsid w:val="00EE587A"/>
    <w:rsid w:val="00FD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EE9D7"/>
  <w15:chartTrackingRefBased/>
  <w15:docId w15:val="{6A722796-034C-45F2-B12E-B76F673CC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, Kimberly (PSC)</dc:creator>
  <cp:keywords/>
  <dc:description/>
  <cp:lastModifiedBy>Gray, Kimberly (PSC)</cp:lastModifiedBy>
  <cp:revision>4</cp:revision>
  <dcterms:created xsi:type="dcterms:W3CDTF">2022-12-05T17:07:00Z</dcterms:created>
  <dcterms:modified xsi:type="dcterms:W3CDTF">2022-12-07T15:42:00Z</dcterms:modified>
</cp:coreProperties>
</file>